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11799" w14:textId="57C7756D" w:rsidR="00592C20" w:rsidRDefault="00592C20" w:rsidP="00592C20">
      <w:pPr>
        <w:pStyle w:val="Title"/>
        <w:spacing w:line="480" w:lineRule="auto"/>
        <w:rPr>
          <w:rFonts w:asciiTheme="majorHAnsi" w:hAnsiTheme="majorHAnsi" w:cstheme="majorHAnsi"/>
          <w:b/>
          <w:bCs/>
          <w:sz w:val="40"/>
          <w:szCs w:val="40"/>
        </w:rPr>
      </w:pPr>
      <w:r w:rsidRPr="00EC6A46">
        <w:rPr>
          <w:rFonts w:asciiTheme="majorHAnsi" w:hAnsiTheme="majorHAnsi" w:cstheme="majorHAnsi"/>
          <w:b/>
          <w:bCs/>
          <w:sz w:val="40"/>
          <w:szCs w:val="40"/>
        </w:rPr>
        <w:t>S</w:t>
      </w:r>
      <w:r w:rsidR="000165FB">
        <w:rPr>
          <w:rFonts w:asciiTheme="majorHAnsi" w:hAnsiTheme="majorHAnsi" w:cstheme="majorHAnsi"/>
          <w:b/>
          <w:bCs/>
          <w:sz w:val="40"/>
          <w:szCs w:val="40"/>
        </w:rPr>
        <w:t>4</w:t>
      </w:r>
      <w:r w:rsidRPr="00EC6A46">
        <w:rPr>
          <w:rFonts w:asciiTheme="majorHAnsi" w:hAnsiTheme="majorHAnsi" w:cstheme="majorHAnsi"/>
          <w:b/>
          <w:bCs/>
          <w:sz w:val="40"/>
          <w:szCs w:val="40"/>
        </w:rPr>
        <w:t xml:space="preserve"> </w:t>
      </w:r>
      <w:r w:rsidR="002000BA" w:rsidRPr="00EC6A46">
        <w:rPr>
          <w:rFonts w:asciiTheme="majorHAnsi" w:hAnsiTheme="majorHAnsi" w:cstheme="majorHAnsi"/>
          <w:b/>
          <w:bCs/>
          <w:sz w:val="40"/>
          <w:szCs w:val="40"/>
        </w:rPr>
        <w:t>T</w:t>
      </w:r>
      <w:r w:rsidRPr="00EC6A46">
        <w:rPr>
          <w:rFonts w:asciiTheme="majorHAnsi" w:hAnsiTheme="majorHAnsi" w:cstheme="majorHAnsi"/>
          <w:b/>
          <w:bCs/>
          <w:sz w:val="40"/>
          <w:szCs w:val="40"/>
        </w:rPr>
        <w:t>ext</w:t>
      </w:r>
      <w:r w:rsidR="002000BA">
        <w:rPr>
          <w:rFonts w:asciiTheme="majorHAnsi" w:hAnsiTheme="majorHAnsi" w:cstheme="majorHAnsi"/>
          <w:b/>
          <w:bCs/>
          <w:sz w:val="40"/>
          <w:szCs w:val="40"/>
        </w:rPr>
        <w:t>.</w:t>
      </w:r>
      <w:r w:rsidRPr="00EC6A46">
        <w:rPr>
          <w:rFonts w:asciiTheme="majorHAnsi" w:hAnsiTheme="majorHAnsi" w:cstheme="majorHAnsi"/>
          <w:b/>
          <w:bCs/>
          <w:sz w:val="40"/>
          <w:szCs w:val="40"/>
        </w:rPr>
        <w:t xml:space="preserve"> </w:t>
      </w:r>
      <w:r>
        <w:rPr>
          <w:rFonts w:asciiTheme="majorHAnsi" w:hAnsiTheme="majorHAnsi" w:cstheme="majorHAnsi"/>
          <w:b/>
          <w:bCs/>
          <w:sz w:val="40"/>
          <w:szCs w:val="40"/>
        </w:rPr>
        <w:t xml:space="preserve">Summary of Faunal remains </w:t>
      </w:r>
      <w:r w:rsidRPr="00EC6A46">
        <w:rPr>
          <w:rFonts w:asciiTheme="majorHAnsi" w:hAnsiTheme="majorHAnsi" w:cstheme="majorHAnsi"/>
          <w:b/>
          <w:bCs/>
          <w:sz w:val="40"/>
          <w:szCs w:val="40"/>
        </w:rPr>
        <w:t xml:space="preserve"> </w:t>
      </w:r>
    </w:p>
    <w:p w14:paraId="3E1026EA" w14:textId="5F4CB580" w:rsidR="00A10E06" w:rsidRPr="00E700C9" w:rsidRDefault="00A10E06" w:rsidP="00A10E06">
      <w:pPr>
        <w:rPr>
          <w:rFonts w:asciiTheme="minorHAnsi" w:hAnsiTheme="minorHAnsi" w:cstheme="minorHAnsi"/>
        </w:rPr>
      </w:pPr>
      <w:r w:rsidRPr="00E700C9">
        <w:rPr>
          <w:rFonts w:asciiTheme="minorHAnsi" w:eastAsia="Calibri" w:hAnsiTheme="minorHAnsi" w:cstheme="minorHAnsi"/>
          <w:sz w:val="24"/>
          <w:szCs w:val="24"/>
        </w:rPr>
        <w:t xml:space="preserve">A summary of faunal remains identified at the sites studied in this research (Palazzo Bonagia </w:t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begin" w:fldLock="1">
          <w:fldData xml:space="preserve">ZQBKAHoATgBWADkAdAB1ADIAMABnAFMALwBSAFcAQwBEADkANABNAFkATQByAE4AUwAvAE4AaQBR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</w:fldData>
        </w:fldChar>
      </w:r>
      <w:r w:rsidR="00E700C9">
        <w:rPr>
          <w:rFonts w:asciiTheme="minorHAnsi" w:eastAsia="Calibri" w:hAnsiTheme="minorHAnsi" w:cstheme="minorHAnsi"/>
          <w:sz w:val="24"/>
          <w:szCs w:val="24"/>
        </w:rPr>
        <w:instrText>ADDIN paperpile_citation &lt;clusterId&gt;Z451N717J288G882&lt;/clusterId&gt;&lt;version&gt;0.6.11&lt;/version&gt;&lt;metadata&gt;&lt;citation&gt;&lt;id&gt;f2ebeab6-59b7-4359-9e82-6d9aa927449c&lt;/id&gt;&lt;no_author/&gt;&lt;prefix/&gt;&lt;suffix/&gt;&lt;locator/&gt;&lt;locator_label&gt;page&lt;/locator_label&gt;&lt;/citation&gt;&lt;citation&gt;&lt;id&gt;c5263aac-cc77-41fb-85ea-258cb5e58570&lt;/id&gt;&lt;no_author/&gt;&lt;prefix/&gt;&lt;suffix/&gt;&lt;locator/&gt;&lt;locator_label&gt;page&lt;/locator_label&gt;&lt;/citation&gt;&lt;/metadata&gt; \* MERGEFORMAT</w:instrText>
      </w:r>
      <w:r w:rsidRPr="00E700C9">
        <w:rPr>
          <w:rFonts w:asciiTheme="minorHAnsi" w:eastAsia="Calibri" w:hAnsiTheme="minorHAnsi" w:cstheme="minorHAnsi"/>
          <w:sz w:val="24"/>
          <w:szCs w:val="24"/>
        </w:rPr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separate"/>
      </w:r>
      <w:r w:rsidRPr="00E700C9">
        <w:rPr>
          <w:rFonts w:asciiTheme="minorHAnsi" w:eastAsia="Calibri" w:hAnsiTheme="minorHAnsi" w:cstheme="minorHAnsi"/>
          <w:noProof/>
          <w:sz w:val="24"/>
          <w:szCs w:val="24"/>
        </w:rPr>
        <w:t>[1,2]</w:t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end"/>
      </w:r>
      <w:r w:rsidRPr="00E700C9">
        <w:rPr>
          <w:rFonts w:asciiTheme="minorHAnsi" w:eastAsia="Calibri" w:hAnsiTheme="minorHAnsi" w:cstheme="minorHAnsi"/>
          <w:sz w:val="24"/>
          <w:szCs w:val="24"/>
        </w:rPr>
        <w:t xml:space="preserve">; the Gancia Church </w:t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begin" w:fldLock="1">
          <w:fldData xml:space="preserve">ZQBKAHoATgBWADkAdAB1ADIAMABnAFMALwBSAFcAQwBEADkANABNAFkATQByAE4AUwAvAE4AaQBR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</w:fldData>
        </w:fldChar>
      </w:r>
      <w:r w:rsidR="00E700C9">
        <w:rPr>
          <w:rFonts w:asciiTheme="minorHAnsi" w:eastAsia="Calibri" w:hAnsiTheme="minorHAnsi" w:cstheme="minorHAnsi"/>
          <w:sz w:val="24"/>
          <w:szCs w:val="24"/>
        </w:rPr>
        <w:instrText>ADDIN paperpile_citation &lt;clusterId&gt;K268R525N916K639&lt;/clusterId&gt;&lt;version&gt;0.6.11&lt;/version&gt;&lt;metadata&gt;&lt;citation&gt;&lt;id&gt;f2ebeab6-59b7-4359-9e82-6d9aa927449c&lt;/id&gt;&lt;no_author/&gt;&lt;prefix/&gt;&lt;suffix/&gt;&lt;locator/&gt;&lt;locator_label&gt;page&lt;/locator_label&gt;&lt;/citation&gt;&lt;citation&gt;&lt;id&gt;c5263aac-cc77-41fb-85ea-258cb5e58570&lt;/id&gt;&lt;no_author/&gt;&lt;prefix/&gt;&lt;suffix/&gt;&lt;locator/&gt;&lt;locator_label&gt;page&lt;/locator_label&gt;&lt;/citation&gt;&lt;/metadata&gt; \* MERGEFORMAT</w:instrText>
      </w:r>
      <w:r w:rsidRPr="00E700C9">
        <w:rPr>
          <w:rFonts w:asciiTheme="minorHAnsi" w:eastAsia="Calibri" w:hAnsiTheme="minorHAnsi" w:cstheme="minorHAnsi"/>
          <w:sz w:val="24"/>
          <w:szCs w:val="24"/>
        </w:rPr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separate"/>
      </w:r>
      <w:r w:rsidRPr="00E700C9">
        <w:rPr>
          <w:rFonts w:asciiTheme="minorHAnsi" w:eastAsia="Calibri" w:hAnsiTheme="minorHAnsi" w:cstheme="minorHAnsi"/>
          <w:noProof/>
          <w:sz w:val="24"/>
          <w:szCs w:val="24"/>
        </w:rPr>
        <w:t>[1,2]</w:t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end"/>
      </w:r>
      <w:r w:rsidRPr="00E700C9">
        <w:rPr>
          <w:rFonts w:asciiTheme="minorHAnsi" w:eastAsia="Calibri" w:hAnsiTheme="minorHAnsi" w:cstheme="minorHAnsi"/>
          <w:sz w:val="24"/>
          <w:szCs w:val="24"/>
        </w:rPr>
        <w:t xml:space="preserve">; Castello San Pietro </w:t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begin" w:fldLock="1">
          <w:fldData xml:space="preserve">ZQBKAHgATgBVADEAMQBQADMARABBAFEALwBDAHQAVwBuAGkALwBVAFQAbQBJAG4ANABhAGwAOABI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</w:fldData>
        </w:fldChar>
      </w:r>
      <w:r w:rsidR="00E700C9">
        <w:rPr>
          <w:rFonts w:asciiTheme="minorHAnsi" w:eastAsia="Calibri" w:hAnsiTheme="minorHAnsi" w:cstheme="minorHAnsi"/>
          <w:sz w:val="24"/>
          <w:szCs w:val="24"/>
        </w:rPr>
        <w:instrText>ADDIN paperpile_citation &lt;clusterId&gt;N345B623X183U796&lt;/clusterId&gt;&lt;version&gt;0.6.11&lt;/version&gt;&lt;metadata&gt;&lt;citation&gt;&lt;id&gt;cf3b6724-5a2c-4ec8-8f3f-6bf4eddcc566&lt;/id&gt;&lt;no_author/&gt;&lt;prefix/&gt;&lt;suffix/&gt;&lt;locator/&gt;&lt;locator_label&gt;page&lt;/locator_label&gt;&lt;/citation&gt;&lt;/metadata&gt; \* MERGEFORMAT</w:instrText>
      </w:r>
      <w:r w:rsidRPr="00E700C9">
        <w:rPr>
          <w:rFonts w:asciiTheme="minorHAnsi" w:eastAsia="Calibri" w:hAnsiTheme="minorHAnsi" w:cstheme="minorHAnsi"/>
          <w:sz w:val="24"/>
          <w:szCs w:val="24"/>
        </w:rPr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separate"/>
      </w:r>
      <w:r w:rsidRPr="00E700C9">
        <w:rPr>
          <w:rFonts w:asciiTheme="minorHAnsi" w:eastAsia="Calibri" w:hAnsiTheme="minorHAnsi" w:cstheme="minorHAnsi"/>
          <w:noProof/>
          <w:sz w:val="24"/>
          <w:szCs w:val="24"/>
        </w:rPr>
        <w:t>[3]</w:t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end"/>
      </w:r>
      <w:r w:rsidRPr="00E700C9">
        <w:rPr>
          <w:rFonts w:asciiTheme="minorHAnsi" w:eastAsia="Calibri" w:hAnsiTheme="minorHAnsi" w:cstheme="minorHAnsi"/>
          <w:sz w:val="24"/>
          <w:szCs w:val="24"/>
        </w:rPr>
        <w:t xml:space="preserve"> and Casale San Pietro </w:t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begin" w:fldLock="1">
          <w:fldData xml:space="preserve">ZQBKAHgATgBVADEAMQBQADMARABBAFEALwBDAHQAVwBuAGkALwBVAFQAbQBJAG4ANABhAGwAOABI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</w:fldData>
        </w:fldChar>
      </w:r>
      <w:r w:rsidR="00E700C9">
        <w:rPr>
          <w:rFonts w:asciiTheme="minorHAnsi" w:eastAsia="Calibri" w:hAnsiTheme="minorHAnsi" w:cstheme="minorHAnsi"/>
          <w:sz w:val="24"/>
          <w:szCs w:val="24"/>
        </w:rPr>
        <w:instrText>ADDIN paperpile_citation &lt;clusterId&gt;Z284N541C832A555&lt;/clusterId&gt;&lt;version&gt;0.6.11&lt;/version&gt;&lt;metadata&gt;&lt;citation&gt;&lt;id&gt;cf3b6724-5a2c-4ec8-8f3f-6bf4eddcc566&lt;/id&gt;&lt;no_author/&gt;&lt;prefix/&gt;&lt;suffix/&gt;&lt;locator/&gt;&lt;locator_label&gt;page&lt;/locator_label&gt;&lt;/citation&gt;&lt;/metadata&gt; \* MERGEFORMAT</w:instrText>
      </w:r>
      <w:r w:rsidRPr="00E700C9">
        <w:rPr>
          <w:rFonts w:asciiTheme="minorHAnsi" w:eastAsia="Calibri" w:hAnsiTheme="minorHAnsi" w:cstheme="minorHAnsi"/>
          <w:sz w:val="24"/>
          <w:szCs w:val="24"/>
        </w:rPr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separate"/>
      </w:r>
      <w:r w:rsidRPr="00E700C9">
        <w:rPr>
          <w:rFonts w:asciiTheme="minorHAnsi" w:eastAsia="Calibri" w:hAnsiTheme="minorHAnsi" w:cstheme="minorHAnsi"/>
          <w:noProof/>
          <w:sz w:val="24"/>
          <w:szCs w:val="24"/>
        </w:rPr>
        <w:t>[3]</w:t>
      </w:r>
      <w:r w:rsidRPr="00E700C9">
        <w:rPr>
          <w:rFonts w:asciiTheme="minorHAnsi" w:eastAsia="Calibri" w:hAnsiTheme="minorHAnsi" w:cstheme="minorHAnsi"/>
          <w:sz w:val="24"/>
          <w:szCs w:val="24"/>
        </w:rPr>
        <w:fldChar w:fldCharType="end"/>
      </w:r>
      <w:r w:rsidRPr="00E700C9">
        <w:rPr>
          <w:rFonts w:asciiTheme="minorHAnsi" w:eastAsia="Calibri" w:hAnsiTheme="minorHAnsi" w:cstheme="minorHAnsi"/>
          <w:sz w:val="24"/>
          <w:szCs w:val="24"/>
        </w:rPr>
        <w:t xml:space="preserve"> . These are presented in terms of number of identified species (NISP) and percentage of number of identified species (%NISP) and reference to the original studies that analysed these samples is cited. </w:t>
      </w:r>
    </w:p>
    <w:p w14:paraId="44DE373D" w14:textId="6DA6B5D3" w:rsidR="006404F1" w:rsidRPr="006404F1" w:rsidRDefault="00592C20" w:rsidP="006404F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C9F507" wp14:editId="68DA6A3A">
                <wp:simplePos x="0" y="0"/>
                <wp:positionH relativeFrom="column">
                  <wp:posOffset>-286600</wp:posOffset>
                </wp:positionH>
                <wp:positionV relativeFrom="paragraph">
                  <wp:posOffset>215910</wp:posOffset>
                </wp:positionV>
                <wp:extent cx="2692400" cy="3428365"/>
                <wp:effectExtent l="0" t="0" r="12700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2400" cy="3428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5CD1A6" w14:textId="4E8E94B2" w:rsidR="006404F1" w:rsidRDefault="006404F1" w:rsidP="006404F1">
                            <w:pPr>
                              <w:pStyle w:val="Caption"/>
                              <w:keepNext/>
                            </w:pPr>
                            <w:r>
                              <w:t>Table S</w:t>
                            </w:r>
                            <w:r w:rsidR="00274621">
                              <w:t>3</w:t>
                            </w:r>
                            <w:r>
                              <w:t xml:space="preserve">.1 Summary of faunal remains at Palazzo Bonagia (PB) reported as number of identified species (NISP) and % NISP </w:t>
                            </w:r>
                          </w:p>
                          <w:tbl>
                            <w:tblPr>
                              <w:tblW w:w="3831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93"/>
                              <w:gridCol w:w="641"/>
                              <w:gridCol w:w="802"/>
                              <w:gridCol w:w="1395"/>
                            </w:tblGrid>
                            <w:tr w:rsidR="006404F1" w:rsidRPr="004A1B4E" w14:paraId="272E5DDC" w14:textId="77777777" w:rsidTr="00A10E06">
                              <w:trPr>
                                <w:trHeight w:val="593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A449087" w14:textId="77777777" w:rsidR="006404F1" w:rsidRPr="004A1B4E" w:rsidRDefault="006404F1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Species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3694AF5" w14:textId="77777777" w:rsidR="006404F1" w:rsidRPr="004A1B4E" w:rsidRDefault="006404F1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NISP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96D7086" w14:textId="77777777" w:rsidR="006404F1" w:rsidRPr="004A1B4E" w:rsidRDefault="006404F1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%NISP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6827E27" w14:textId="77777777" w:rsidR="006404F1" w:rsidRPr="004A1B4E" w:rsidRDefault="006404F1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 xml:space="preserve">Reference to original study </w:t>
                                  </w:r>
                                </w:p>
                              </w:tc>
                            </w:tr>
                            <w:tr w:rsidR="00A10E06" w:rsidRPr="004A1B4E" w14:paraId="23755083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8D38389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prines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569E49B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652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A73CCDF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65.26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 w:val="restart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F500355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6B9CD32E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7A5E7CED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15EB7B9F" w14:textId="35D188F6" w:rsidR="00A10E06" w:rsidRPr="004A1B4E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begin" w:fldLock="1">
                                      <w:fldData xml:space="preserve">ZQBKAHoATgBWADkAdAB1ADMARABnAFMALwBSAFYAQgBEADkANABNAFkATABWAEoAVQBkAFQARgBR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</w:fldData>
                                    </w:fldChar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instrText>ADDIN paperpile_citation &lt;clusterId&gt;Z451N717J288G882&lt;/clusterId&gt;&lt;version&gt;0.6.11&lt;/version&gt;&lt;metadata&gt;&lt;citation&gt;&lt;id&gt;f2ebeab6-59b7-4359-9e82-6d9aa927449c&lt;/id&gt;&lt;no_author/&gt;&lt;prefix/&gt;&lt;suffix/&gt;&lt;locator/&gt;&lt;locator_label&gt;page&lt;/locator_label&gt;&lt;/citation&gt;&lt;citation&gt;&lt;id&gt;c5263aac-cc77-41fb-85ea-258cb5e58570&lt;/id&gt;&lt;no_author/&gt;&lt;prefix/&gt;&lt;suffix/&gt;&lt;locator/&gt;&lt;locator_label&gt;page&lt;/locator_label&gt;&lt;/citation&gt;&lt;/metadata&gt; \* MERGEFORMAT</w:instrText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noProof/>
                                      <w:sz w:val="24"/>
                                      <w:szCs w:val="24"/>
                                    </w:rPr>
                                    <w:t>[1,2]</w:t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end"/>
                                  </w:r>
                                </w:p>
                                <w:p w14:paraId="05F24F6B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3BDD6861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37FA2708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12B836ED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401FCD7B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1F1AC80B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77877A8C" w14:textId="61791819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10E06" w:rsidRPr="004A1B4E" w14:paraId="4F6CEA08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69E6A9C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ttle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66CC547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07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5D91021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0.74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34CABF0" w14:textId="179CA419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4A1B4E" w14:paraId="314866F9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05B1890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Pig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1CA161D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0BF5385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8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6F3C7E4" w14:textId="3D3FA897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4A1B4E" w14:paraId="1D44925E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1A31C93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hicken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98BFD22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A7AD0FF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.5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4B0CA0F" w14:textId="4DFF9561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4A1B4E" w14:paraId="71A0EFC5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AAFEFB8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Horse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A8C624C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6A3F27F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.4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A9AD9C4" w14:textId="0D5609F4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4A1B4E" w14:paraId="71771364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61B41EA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Deer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EBC96D6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3F347A4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7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7102562" w14:textId="2CDC5C00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4A1B4E" w14:paraId="64B40AD6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02FC7A9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Tuna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40B5A43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2929B34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.6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D58DA1B" w14:textId="3268C3EE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4A1B4E" w14:paraId="28DB56F7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A109A18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Dog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9F46935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5074CB9A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.1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BB3B960" w14:textId="06D6DDAD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4A1B4E" w14:paraId="24868DF0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1A41953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t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F6C4598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7B693CA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3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2507ADF" w14:textId="50197C68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4A1B4E" w14:paraId="3F637AD4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58FFEA41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Rat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CCAB70C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7DD35BB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2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C630FD7" w14:textId="62B14C83" w:rsidR="00A10E06" w:rsidRPr="004A1B4E" w:rsidRDefault="00A10E06" w:rsidP="0090658D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4A1B4E" w14:paraId="42AE78AD" w14:textId="77777777" w:rsidTr="00A10E06">
                              <w:trPr>
                                <w:trHeight w:val="296"/>
                              </w:trPr>
                              <w:tc>
                                <w:tcPr>
                                  <w:tcW w:w="993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66BFB0B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578AC1A4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998</w:t>
                                  </w:r>
                                </w:p>
                              </w:tc>
                              <w:tc>
                                <w:tcPr>
                                  <w:tcW w:w="802" w:type="dxa"/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13398F5" w14:textId="77777777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4A1B4E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95" w:type="dxa"/>
                                  <w:vMerge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37FA374" w14:textId="77E9E15C" w:rsidR="00A10E06" w:rsidRPr="004A1B4E" w:rsidRDefault="00A10E06" w:rsidP="006404F1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747E1DF" w14:textId="22F62EC8" w:rsidR="006404F1" w:rsidRDefault="006404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C9F5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2.55pt;margin-top:17pt;width:212pt;height:269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" strokecolor="white [3212]">
                <v:textbox>
                  <w:txbxContent>
                    <w:p w14:paraId="615CD1A6" w14:textId="4E8E94B2" w:rsidR="006404F1" w:rsidRDefault="006404F1" w:rsidP="006404F1">
                      <w:pPr>
                        <w:pStyle w:val="Caption"/>
                        <w:keepNext/>
                      </w:pPr>
                      <w:r>
                        <w:t>Table S</w:t>
                      </w:r>
                      <w:r w:rsidR="00274621">
                        <w:t>3</w:t>
                      </w:r>
                      <w:r>
                        <w:t xml:space="preserve">.1 Summary of faunal remains at Palazzo Bonagia (PB) reported as number of identified species (NISP) and % NISP </w:t>
                      </w:r>
                    </w:p>
                    <w:tbl>
                      <w:tblPr>
                        <w:tblW w:w="3831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93"/>
                        <w:gridCol w:w="641"/>
                        <w:gridCol w:w="802"/>
                        <w:gridCol w:w="1395"/>
                      </w:tblGrid>
                      <w:tr w:rsidR="006404F1" w:rsidRPr="004A1B4E" w14:paraId="272E5DDC" w14:textId="77777777" w:rsidTr="00A10E06">
                        <w:trPr>
                          <w:trHeight w:val="593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2A449087" w14:textId="77777777" w:rsidR="006404F1" w:rsidRPr="004A1B4E" w:rsidRDefault="006404F1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Species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23694AF5" w14:textId="77777777" w:rsidR="006404F1" w:rsidRPr="004A1B4E" w:rsidRDefault="006404F1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NISP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196D7086" w14:textId="77777777" w:rsidR="006404F1" w:rsidRPr="004A1B4E" w:rsidRDefault="006404F1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%NISP</w:t>
                            </w:r>
                          </w:p>
                        </w:tc>
                        <w:tc>
                          <w:tcPr>
                            <w:tcW w:w="1395" w:type="dxa"/>
                            <w:shd w:val="clear" w:color="auto" w:fill="auto"/>
                            <w:vAlign w:val="bottom"/>
                            <w:hideMark/>
                          </w:tcPr>
                          <w:p w14:paraId="16827E27" w14:textId="77777777" w:rsidR="006404F1" w:rsidRPr="004A1B4E" w:rsidRDefault="006404F1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 xml:space="preserve">Reference to original study </w:t>
                            </w:r>
                          </w:p>
                        </w:tc>
                      </w:tr>
                      <w:tr w:rsidR="00A10E06" w:rsidRPr="004A1B4E" w14:paraId="23755083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38D38389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prines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2569E49B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652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6A73CCDF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65.26</w:t>
                            </w:r>
                          </w:p>
                        </w:tc>
                        <w:tc>
                          <w:tcPr>
                            <w:tcW w:w="1395" w:type="dxa"/>
                            <w:vMerge w:val="restart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F500355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6B9CD32E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7A5E7CED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15EB7B9F" w14:textId="35D188F6" w:rsidR="00A10E06" w:rsidRPr="004A1B4E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begin" w:fldLock="1">
                                <w:fldData xml:space="preserve">ZQBKAHoATgBWADkAdAB1ADMARABnAFMALwBSAFYAQgBEADkANABNAFkATABWAEoAVQBkAFQARgBR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</w:fldData>
                              </w:fldChar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instrText>ADDIN paperpile_citation &lt;clusterId&gt;Z451N717J288G882&lt;/clusterId&gt;&lt;version&gt;0.6.11&lt;/version&gt;&lt;metadata&gt;&lt;citation&gt;&lt;id&gt;f2ebeab6-59b7-4359-9e82-6d9aa927449c&lt;/id&gt;&lt;no_author/&gt;&lt;prefix/&gt;&lt;suffix/&gt;&lt;locator/&gt;&lt;locator_label&gt;page&lt;/locator_label&gt;&lt;/citation&gt;&lt;citation&gt;&lt;id&gt;c5263aac-cc77-41fb-85ea-258cb5e58570&lt;/id&gt;&lt;no_author/&gt;&lt;prefix/&gt;&lt;suffix/&gt;&lt;locator/&gt;&lt;locator_label&gt;page&lt;/locator_label&gt;&lt;/citation&gt;&lt;/metadata&gt; \* MERGEFORMAT</w:instrTex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noProof/>
                                <w:sz w:val="24"/>
                                <w:szCs w:val="24"/>
                              </w:rPr>
                              <w:t>[1,2]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05F24F6B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3BDD6861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37FA2708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12B836ED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401FCD7B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1F1AC80B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77877A8C" w14:textId="61791819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</w:tc>
                      </w:tr>
                      <w:tr w:rsidR="00A10E06" w:rsidRPr="004A1B4E" w14:paraId="4F6CEA08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669E6A9C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ttle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666CC547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07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75D91021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0.74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34CABF0" w14:textId="179CA419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4A1B4E" w14:paraId="314866F9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205B1890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Pig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61CA161D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20BF5385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8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6F3C7E4" w14:textId="3D3FA897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4A1B4E" w14:paraId="1D44925E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41A31C93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hicken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298BFD22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7A7AD0FF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.5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4B0CA0F" w14:textId="4DFF9561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4A1B4E" w14:paraId="71A0EFC5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6AAFEFB8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Horse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7A8C624C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76A3F27F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.4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A9AD9C4" w14:textId="0D5609F4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4A1B4E" w14:paraId="71771364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461B41EA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Deer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1EBC96D6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43F347A4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7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7102562" w14:textId="2CDC5C00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4A1B4E" w14:paraId="64B40AD6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002FC7A9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Tuna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440B5A43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02929B34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.6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D58DA1B" w14:textId="3268C3EE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4A1B4E" w14:paraId="28DB56F7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6A109A18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Dog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19F46935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5074CB9A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.1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BB3B960" w14:textId="06D6DDAD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4A1B4E" w14:paraId="24868DF0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01A41953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t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0F6C4598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47B693CA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3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2507ADF" w14:textId="50197C68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4A1B4E" w14:paraId="3F637AD4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58FFEA41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Rat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6CCAB70C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37DD35BB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2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C630FD7" w14:textId="62B14C83" w:rsidR="00A10E06" w:rsidRPr="004A1B4E" w:rsidRDefault="00A10E06" w:rsidP="0090658D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4A1B4E" w14:paraId="42AE78AD" w14:textId="77777777" w:rsidTr="00A10E06">
                        <w:trPr>
                          <w:trHeight w:val="296"/>
                        </w:trPr>
                        <w:tc>
                          <w:tcPr>
                            <w:tcW w:w="993" w:type="dxa"/>
                            <w:shd w:val="clear" w:color="auto" w:fill="auto"/>
                            <w:vAlign w:val="bottom"/>
                            <w:hideMark/>
                          </w:tcPr>
                          <w:p w14:paraId="666BFB0B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641" w:type="dxa"/>
                            <w:shd w:val="clear" w:color="auto" w:fill="auto"/>
                            <w:vAlign w:val="bottom"/>
                            <w:hideMark/>
                          </w:tcPr>
                          <w:p w14:paraId="578AC1A4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998</w:t>
                            </w:r>
                          </w:p>
                        </w:tc>
                        <w:tc>
                          <w:tcPr>
                            <w:tcW w:w="802" w:type="dxa"/>
                            <w:shd w:val="clear" w:color="auto" w:fill="auto"/>
                            <w:vAlign w:val="bottom"/>
                            <w:hideMark/>
                          </w:tcPr>
                          <w:p w14:paraId="013398F5" w14:textId="77777777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4A1B4E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95" w:type="dxa"/>
                            <w:vMerge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37FA374" w14:textId="77E9E15C" w:rsidR="00A10E06" w:rsidRPr="004A1B4E" w:rsidRDefault="00A10E06" w:rsidP="006404F1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</w:tbl>
                    <w:p w14:paraId="7747E1DF" w14:textId="22F62EC8" w:rsidR="006404F1" w:rsidRDefault="006404F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C641339" wp14:editId="46ACAB34">
                <wp:simplePos x="0" y="0"/>
                <wp:positionH relativeFrom="margin">
                  <wp:posOffset>3022600</wp:posOffset>
                </wp:positionH>
                <wp:positionV relativeFrom="paragraph">
                  <wp:posOffset>160020</wp:posOffset>
                </wp:positionV>
                <wp:extent cx="2895600" cy="3462655"/>
                <wp:effectExtent l="0" t="0" r="19050" b="2349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3462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252628" w14:textId="337949D4" w:rsidR="006404F1" w:rsidRDefault="006404F1" w:rsidP="006404F1">
                            <w:pPr>
                              <w:pStyle w:val="Caption"/>
                              <w:keepNext/>
                            </w:pPr>
                            <w:r>
                              <w:t>Table S</w:t>
                            </w:r>
                            <w:r w:rsidR="00274621">
                              <w:t>3</w:t>
                            </w:r>
                            <w:r>
                              <w:t xml:space="preserve">.2 Summary of faunal remains at the Gancia Church (GA) reported as number of identified species (NISP) and % NISP </w:t>
                            </w:r>
                          </w:p>
                          <w:tbl>
                            <w:tblPr>
                              <w:tblW w:w="3901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027"/>
                              <w:gridCol w:w="821"/>
                              <w:gridCol w:w="821"/>
                              <w:gridCol w:w="1232"/>
                            </w:tblGrid>
                            <w:tr w:rsidR="00592C20" w:rsidRPr="00592C20" w14:paraId="184D7939" w14:textId="77777777" w:rsidTr="00592C20">
                              <w:trPr>
                                <w:trHeight w:val="432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09C4ACE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Species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6EE66FA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NISP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2F149C2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%NISP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DA75AA5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 xml:space="preserve">Reference to original study </w:t>
                                  </w:r>
                                </w:p>
                              </w:tc>
                            </w:tr>
                            <w:tr w:rsidR="00A10E06" w:rsidRPr="00592C20" w14:paraId="51AF378C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F3049A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prines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A86BCF3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258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E0B8721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71.21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35A9A68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55E257CE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674F5360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693E660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19DD5125" w14:textId="519DD434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begin" w:fldLock="1">
                                      <w:fldData xml:space="preserve">ZQBKAHoATgBWADkAdAB1ADMARABnAFMALwBSAFYAQgBEADkANABNAFkATABWAEoAVQBkAFQARgBR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</w:fldData>
                                    </w:fldChar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instrText>ADDIN paperpile_citation &lt;clusterId&gt;Z451N717J288G882&lt;/clusterId&gt;&lt;version&gt;0.6.11&lt;/version&gt;&lt;metadata&gt;&lt;citation&gt;&lt;id&gt;f2ebeab6-59b7-4359-9e82-6d9aa927449c&lt;/id&gt;&lt;no_author/&gt;&lt;prefix/&gt;&lt;suffix/&gt;&lt;locator/&gt;&lt;locator_label&gt;page&lt;/locator_label&gt;&lt;/citation&gt;&lt;citation&gt;&lt;id&gt;c5263aac-cc77-41fb-85ea-258cb5e58570&lt;/id&gt;&lt;no_author/&gt;&lt;prefix/&gt;&lt;suffix/&gt;&lt;locator/&gt;&lt;locator_label&gt;page&lt;/locator_label&gt;&lt;/citation&gt;&lt;/metadata&gt; \* MERGEFORMAT</w:instrText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noProof/>
                                      <w:sz w:val="24"/>
                                      <w:szCs w:val="24"/>
                                    </w:rPr>
                                    <w:t>[1,2]</w:t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end"/>
                                  </w:r>
                                </w:p>
                                <w:p w14:paraId="5A7EC52B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4C5EDC76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6E3C6C8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1F1CC386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2D85B9FB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7E3CA4E7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6B4BB016" w14:textId="778F2022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10E06" w:rsidRPr="00592C20" w14:paraId="46A40A9D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9F2E3EE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ttle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61EF4C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404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CA175E5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2.74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934B8D9" w14:textId="3E7CC33C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658F3540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E380234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Pig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5B93E35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51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E9475BC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.61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0757826" w14:textId="5A426688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23543A83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1FAC45F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hicken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C4C4E7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45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66B4942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4.57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CE61F85" w14:textId="6317B5E5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273160EE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1557D8B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Horse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7BE220C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46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542D1D92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.45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1D44394" w14:textId="7AAB37D5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54467899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C604DF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Deer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59C1630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500BE2EA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44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30CFCAD" w14:textId="761CD57F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0B90D7F9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E8D7A3F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Tuna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497959D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88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6534987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.77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438A14E" w14:textId="549BBBE6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35D1FE9C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EBA2C7F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 xml:space="preserve">Other birds 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749D116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50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5E727BC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.59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FEC42F8" w14:textId="1F21BBBF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3A49E96D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54216A55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 xml:space="preserve">Dog 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0F9198B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F55BB1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54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6F75A23" w14:textId="4853F19E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43846FEB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08CC5FA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 xml:space="preserve">Cat 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393D751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9B833EB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47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AAC6AA7" w14:textId="7C4766D7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3A611659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AC66FE6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Fox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9BFA91D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8C7A038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09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D5A4049" w14:textId="0DD5CB03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59E0C493" w14:textId="77777777" w:rsidTr="00895DD4">
                              <w:trPr>
                                <w:trHeight w:val="215"/>
                              </w:trPr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9A3287A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 xml:space="preserve">Total 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354A97C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592C20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3171</w:t>
                                  </w:r>
                                </w:p>
                              </w:tc>
                              <w:tc>
                                <w:tcPr>
                                  <w:tcW w:w="8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1F6D9BC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592C20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vMerge/>
                                  <w:tcBorders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60BB30D" w14:textId="1440C7B0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7DD87B9" w14:textId="77777777" w:rsidR="006404F1" w:rsidRDefault="006404F1" w:rsidP="006404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41339" id="_x0000_s1027" type="#_x0000_t202" style="position:absolute;left:0;text-align:left;margin-left:238pt;margin-top:12.6pt;width:228pt;height:272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" strokecolor="white [3212]">
                <v:textbox>
                  <w:txbxContent>
                    <w:p w14:paraId="21252628" w14:textId="337949D4" w:rsidR="006404F1" w:rsidRDefault="006404F1" w:rsidP="006404F1">
                      <w:pPr>
                        <w:pStyle w:val="Caption"/>
                        <w:keepNext/>
                      </w:pPr>
                      <w:r>
                        <w:t>Table S</w:t>
                      </w:r>
                      <w:r w:rsidR="00274621">
                        <w:t>3</w:t>
                      </w:r>
                      <w:r>
                        <w:t xml:space="preserve">.2 Summary of faunal remains at the Gancia Church (GA) reported as number of identified species (NISP) and % NISP </w:t>
                      </w:r>
                    </w:p>
                    <w:tbl>
                      <w:tblPr>
                        <w:tblW w:w="3901" w:type="dxa"/>
                        <w:tblLook w:val="04A0" w:firstRow="1" w:lastRow="0" w:firstColumn="1" w:lastColumn="0" w:noHBand="0" w:noVBand="1"/>
                      </w:tblPr>
                      <w:tblGrid>
                        <w:gridCol w:w="1027"/>
                        <w:gridCol w:w="821"/>
                        <w:gridCol w:w="821"/>
                        <w:gridCol w:w="1232"/>
                      </w:tblGrid>
                      <w:tr w:rsidR="00592C20" w:rsidRPr="00592C20" w14:paraId="184D7939" w14:textId="77777777" w:rsidTr="00592C20">
                        <w:trPr>
                          <w:trHeight w:val="432"/>
                        </w:trPr>
                        <w:tc>
                          <w:tcPr>
                            <w:tcW w:w="102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09C4ACE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Species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6EE66FA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NISP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2F149C2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%NISP</w:t>
                            </w:r>
                          </w:p>
                        </w:tc>
                        <w:tc>
                          <w:tcPr>
                            <w:tcW w:w="123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DA75AA5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 xml:space="preserve">Reference to original study </w:t>
                            </w:r>
                          </w:p>
                        </w:tc>
                      </w:tr>
                      <w:tr w:rsidR="00A10E06" w:rsidRPr="00592C20" w14:paraId="51AF378C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F3049A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prines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A86BCF3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258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E0B8721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71.21</w:t>
                            </w:r>
                          </w:p>
                        </w:tc>
                        <w:tc>
                          <w:tcPr>
                            <w:tcW w:w="1232" w:type="dxa"/>
                            <w:vMerge w:val="restart"/>
                            <w:tcBorders>
                              <w:top w:val="nil"/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35A9A68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55E257CE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674F5360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693E660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19DD5125" w14:textId="519DD434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begin" w:fldLock="1">
                                <w:fldData xml:space="preserve">ZQBKAHoATgBWADkAdAB1ADMARABnAFMALwBSAFYAQgBEADkANABNAFkATABWAEoAVQBkAFQARgBR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</w:fldData>
                              </w:fldChar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instrText>ADDIN paperpile_citation &lt;clusterId&gt;Z451N717J288G882&lt;/clusterId&gt;&lt;version&gt;0.6.11&lt;/version&gt;&lt;metadata&gt;&lt;citation&gt;&lt;id&gt;f2ebeab6-59b7-4359-9e82-6d9aa927449c&lt;/id&gt;&lt;no_author/&gt;&lt;prefix/&gt;&lt;suffix/&gt;&lt;locator/&gt;&lt;locator_label&gt;page&lt;/locator_label&gt;&lt;/citation&gt;&lt;citation&gt;&lt;id&gt;c5263aac-cc77-41fb-85ea-258cb5e58570&lt;/id&gt;&lt;no_author/&gt;&lt;prefix/&gt;&lt;suffix/&gt;&lt;locator/&gt;&lt;locator_label&gt;page&lt;/locator_label&gt;&lt;/citation&gt;&lt;/metadata&gt; \* MERGEFORMAT</w:instrTex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noProof/>
                                <w:sz w:val="24"/>
                                <w:szCs w:val="24"/>
                              </w:rPr>
                              <w:t>[1,2]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5A7EC52B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4C5EDC76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6E3C6C8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1F1CC386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2D85B9FB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7E3CA4E7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6B4BB016" w14:textId="778F2022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</w:tc>
                      </w:tr>
                      <w:tr w:rsidR="00A10E06" w:rsidRPr="00592C20" w14:paraId="46A40A9D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9F2E3EE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ttle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61EF4C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404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CA175E5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2.74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934B8D9" w14:textId="3E7CC33C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658F3540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E380234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Pig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5B93E35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51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E9475BC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.61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0757826" w14:textId="5A426688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23543A83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1FAC45F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hicken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C4C4E7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45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66B4942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4.57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CE61F85" w14:textId="6317B5E5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273160EE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1557D8B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Horse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7BE220C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46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542D1D92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.45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1D44394" w14:textId="7AAB37D5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54467899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C604DF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Deer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59C1630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500BE2EA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44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30CFCAD" w14:textId="761CD57F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0B90D7F9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E8D7A3F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Tuna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497959D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88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6534987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.77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438A14E" w14:textId="549BBBE6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35D1FE9C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EBA2C7F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Other birds 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749D116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50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5E727BC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.59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FEC42F8" w14:textId="1F21BBBF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3A49E96D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54216A55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Dog 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0F9198B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F55BB1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54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6F75A23" w14:textId="4853F19E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43846FEB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08CC5FA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Cat 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393D751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9B833EB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47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AAC6AA7" w14:textId="7C4766D7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3A611659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AC66FE6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Fox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9BFA91D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8C7A038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09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D5A4049" w14:textId="0DD5CB03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59E0C493" w14:textId="77777777" w:rsidTr="00895DD4">
                        <w:trPr>
                          <w:trHeight w:val="215"/>
                        </w:trPr>
                        <w:tc>
                          <w:tcPr>
                            <w:tcW w:w="1027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9A3287A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Total 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354A97C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592C20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3171</w:t>
                            </w:r>
                          </w:p>
                        </w:tc>
                        <w:tc>
                          <w:tcPr>
                            <w:tcW w:w="8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1F6D9BC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592C20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32" w:type="dxa"/>
                            <w:vMerge/>
                            <w:tcBorders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60BB30D" w14:textId="1440C7B0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</w:tbl>
                    <w:p w14:paraId="77DD87B9" w14:textId="77777777" w:rsidR="006404F1" w:rsidRDefault="006404F1" w:rsidP="006404F1"/>
                  </w:txbxContent>
                </v:textbox>
                <w10:wrap type="square" anchorx="margin"/>
              </v:shape>
            </w:pict>
          </mc:Fallback>
        </mc:AlternateContent>
      </w:r>
    </w:p>
    <w:p w14:paraId="5D570340" w14:textId="6E24A409" w:rsidR="006404F1" w:rsidRPr="006404F1" w:rsidRDefault="006404F1" w:rsidP="006404F1"/>
    <w:p w14:paraId="0EB5DBCB" w14:textId="71BDAB39" w:rsidR="006404F1" w:rsidRPr="006404F1" w:rsidRDefault="006404F1" w:rsidP="006404F1"/>
    <w:p w14:paraId="145E978E" w14:textId="0BE8E128" w:rsidR="006404F1" w:rsidRPr="006404F1" w:rsidRDefault="006404F1" w:rsidP="006404F1"/>
    <w:p w14:paraId="00126259" w14:textId="5C53A741" w:rsidR="006404F1" w:rsidRPr="006404F1" w:rsidRDefault="006404F1" w:rsidP="006404F1"/>
    <w:p w14:paraId="104447ED" w14:textId="26881203" w:rsidR="006404F1" w:rsidRPr="006404F1" w:rsidRDefault="006404F1" w:rsidP="006404F1"/>
    <w:p w14:paraId="4D27B86F" w14:textId="07DB4EC6" w:rsidR="006404F1" w:rsidRPr="006404F1" w:rsidRDefault="006404F1" w:rsidP="006404F1"/>
    <w:p w14:paraId="0369AA3F" w14:textId="07B4DBBA" w:rsidR="006404F1" w:rsidRPr="006404F1" w:rsidRDefault="006404F1" w:rsidP="006404F1"/>
    <w:p w14:paraId="405E21D2" w14:textId="7644586B" w:rsidR="006404F1" w:rsidRPr="006404F1" w:rsidRDefault="006404F1" w:rsidP="006404F1"/>
    <w:p w14:paraId="3700E6A0" w14:textId="389C5560" w:rsidR="006404F1" w:rsidRPr="006404F1" w:rsidRDefault="006404F1" w:rsidP="006404F1"/>
    <w:p w14:paraId="60842821" w14:textId="4904552D" w:rsidR="006404F1" w:rsidRPr="006404F1" w:rsidRDefault="006404F1" w:rsidP="006404F1"/>
    <w:p w14:paraId="46447B5C" w14:textId="4C3D545C" w:rsidR="006404F1" w:rsidRPr="006404F1" w:rsidRDefault="006404F1" w:rsidP="006404F1"/>
    <w:p w14:paraId="67DA2263" w14:textId="36662F6B" w:rsidR="006404F1" w:rsidRPr="006404F1" w:rsidRDefault="006404F1" w:rsidP="006404F1"/>
    <w:p w14:paraId="0935F497" w14:textId="77DC0579" w:rsidR="006404F1" w:rsidRDefault="006404F1" w:rsidP="006404F1"/>
    <w:p w14:paraId="5243A269" w14:textId="4262FAB2" w:rsidR="006404F1" w:rsidRDefault="006404F1" w:rsidP="006404F1"/>
    <w:p w14:paraId="1997437E" w14:textId="2F9A5EF5" w:rsidR="006404F1" w:rsidRDefault="00592C20" w:rsidP="006404F1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2239D0B" wp14:editId="1635E22D">
                <wp:simplePos x="0" y="0"/>
                <wp:positionH relativeFrom="column">
                  <wp:posOffset>-212090</wp:posOffset>
                </wp:positionH>
                <wp:positionV relativeFrom="paragraph">
                  <wp:posOffset>276860</wp:posOffset>
                </wp:positionV>
                <wp:extent cx="2692400" cy="3284220"/>
                <wp:effectExtent l="0" t="0" r="12700" b="1143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2400" cy="3284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5AAB32" w14:textId="06525619" w:rsidR="00592C20" w:rsidRDefault="00592C20" w:rsidP="00592C20">
                            <w:pPr>
                              <w:pStyle w:val="Caption"/>
                              <w:keepNext/>
                            </w:pPr>
                            <w:r>
                              <w:t>Table S</w:t>
                            </w:r>
                            <w:r w:rsidR="00274621">
                              <w:t>3</w:t>
                            </w:r>
                            <w:r>
                              <w:t xml:space="preserve">.3 Summary of faunal remains at Castello San Pietro (CSP) reported as number of identified species (NISP) and % NISP </w:t>
                            </w:r>
                          </w:p>
                          <w:tbl>
                            <w:tblPr>
                              <w:tblW w:w="387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3"/>
                              <w:gridCol w:w="641"/>
                              <w:gridCol w:w="1053"/>
                              <w:gridCol w:w="1190"/>
                            </w:tblGrid>
                            <w:tr w:rsidR="00592C20" w:rsidRPr="00592C20" w14:paraId="1AC89696" w14:textId="77777777" w:rsidTr="00A10E06">
                              <w:trPr>
                                <w:trHeight w:val="602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73A2890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Species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D32EBE3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NISP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590398F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%NISP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8FCF179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 xml:space="preserve">Reference to original study </w:t>
                                  </w:r>
                                </w:p>
                              </w:tc>
                            </w:tr>
                            <w:tr w:rsidR="00A10E06" w:rsidRPr="00592C20" w14:paraId="44415805" w14:textId="77777777" w:rsidTr="00A10E06">
                              <w:trPr>
                                <w:trHeight w:val="301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C45B410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prines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9198CCD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31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43B56C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60.4712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3D08BC6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228F1D0C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07C0A100" w14:textId="0407C5E2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begin" w:fldLock="1">
                                      <w:fldData xml:space="preserve">ZQBKAHgATgBVADgARgB1ADIAegBBAE0ALwBSAFgAQgA1AHoAaQBUAGIARQB1ADIAYwAxAHIAYQBw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</w:fldData>
                                    </w:fldChar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instrText>ADDIN paperpile_citation &lt;clusterId&gt;N345B623X183U796&lt;/clusterId&gt;&lt;version&gt;0.6.11&lt;/version&gt;&lt;metadata&gt;&lt;citation&gt;&lt;id&gt;cf3b6724-5a2c-4ec8-8f3f-6bf4eddcc566&lt;/id&gt;&lt;no_author/&gt;&lt;prefix/&gt;&lt;suffix/&gt;&lt;locator/&gt;&lt;locator_label&gt;page&lt;/locator_label&gt;&lt;/citation&gt;&lt;/metadata&gt; \* MERGEFORMAT</w:instrText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noProof/>
                                      <w:sz w:val="24"/>
                                      <w:szCs w:val="24"/>
                                    </w:rPr>
                                    <w:t>[3]</w:t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end"/>
                                  </w:r>
                                </w:p>
                                <w:p w14:paraId="03ED270A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3BFF5A4A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4E379070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44AD046F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  <w:p w14:paraId="137D2D59" w14:textId="3C8FF7CE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10E06" w:rsidRPr="00592C20" w14:paraId="10A0D01E" w14:textId="77777777" w:rsidTr="00A10E06">
                              <w:trPr>
                                <w:trHeight w:val="301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9DA837F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ttle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EF36425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47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A55C473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2.30366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75E1D90" w14:textId="3DE420F1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03481DBB" w14:textId="77777777" w:rsidTr="00A10E06">
                              <w:trPr>
                                <w:trHeight w:val="301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45CC83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Pig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679E475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56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D3E4DB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4.65969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A38775E" w14:textId="2697A2AB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02D66A4A" w14:textId="77777777" w:rsidTr="00A10E06">
                              <w:trPr>
                                <w:trHeight w:val="301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0A9347A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hicken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64EDFDF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AEF5DA6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4.712042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BE888D6" w14:textId="4209D379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652F58EB" w14:textId="77777777" w:rsidTr="00A10E06">
                              <w:trPr>
                                <w:trHeight w:val="301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6B8459D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 xml:space="preserve">Horse 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65382BD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CCB4A07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26178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DE3BF51" w14:textId="6B38CFCE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4FFC6720" w14:textId="77777777" w:rsidTr="00A10E06">
                              <w:trPr>
                                <w:trHeight w:val="301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4732F0C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Tuna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1E0CCFB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824890F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.617801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CAAD00D" w14:textId="4B4B1846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182A4021" w14:textId="77777777" w:rsidTr="00A10E06">
                              <w:trPr>
                                <w:trHeight w:val="301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10D1FC0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Dog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F87DC86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A23B700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52356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7306F49" w14:textId="76C1ECDF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3A6DAF01" w14:textId="77777777" w:rsidTr="00A10E06">
                              <w:trPr>
                                <w:trHeight w:val="301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7EAE82A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t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9D9533E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15B7660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78534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CD8F64C" w14:textId="646D6DFE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1E69890E" w14:textId="77777777" w:rsidTr="00A10E06">
                              <w:trPr>
                                <w:trHeight w:val="301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CDF9AB3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93E76A1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382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C59E1C4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90" w:type="dxa"/>
                                  <w:vMerge/>
                                  <w:tcBorders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F370FE5" w14:textId="385BC0B8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0329725" w14:textId="77777777" w:rsidR="006404F1" w:rsidRDefault="006404F1" w:rsidP="006404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39D0B" id="_x0000_s1028" type="#_x0000_t202" style="position:absolute;left:0;text-align:left;margin-left:-16.7pt;margin-top:21.8pt;width:212pt;height:258.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" strokecolor="white [3212]">
                <v:textbox>
                  <w:txbxContent>
                    <w:p w14:paraId="2F5AAB32" w14:textId="06525619" w:rsidR="00592C20" w:rsidRDefault="00592C20" w:rsidP="00592C20">
                      <w:pPr>
                        <w:pStyle w:val="Caption"/>
                        <w:keepNext/>
                      </w:pPr>
                      <w:r>
                        <w:t>Table S</w:t>
                      </w:r>
                      <w:r w:rsidR="00274621">
                        <w:t>3</w:t>
                      </w:r>
                      <w:r>
                        <w:t xml:space="preserve">.3 Summary of faunal remains at Castello San Pietro (CSP) reported as number of identified species (NISP) and % NISP </w:t>
                      </w:r>
                    </w:p>
                    <w:tbl>
                      <w:tblPr>
                        <w:tblW w:w="3877" w:type="dxa"/>
                        <w:tblLook w:val="04A0" w:firstRow="1" w:lastRow="0" w:firstColumn="1" w:lastColumn="0" w:noHBand="0" w:noVBand="1"/>
                      </w:tblPr>
                      <w:tblGrid>
                        <w:gridCol w:w="993"/>
                        <w:gridCol w:w="641"/>
                        <w:gridCol w:w="1053"/>
                        <w:gridCol w:w="1190"/>
                      </w:tblGrid>
                      <w:tr w:rsidR="00592C20" w:rsidRPr="00592C20" w14:paraId="1AC89696" w14:textId="77777777" w:rsidTr="00A10E06">
                        <w:trPr>
                          <w:trHeight w:val="602"/>
                        </w:trPr>
                        <w:tc>
                          <w:tcPr>
                            <w:tcW w:w="99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73A2890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Species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D32EBE3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NISP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590398F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%NISP</w:t>
                            </w:r>
                          </w:p>
                        </w:tc>
                        <w:tc>
                          <w:tcPr>
                            <w:tcW w:w="119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8FCF179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 xml:space="preserve">Reference to original study </w:t>
                            </w:r>
                          </w:p>
                        </w:tc>
                      </w:tr>
                      <w:tr w:rsidR="00A10E06" w:rsidRPr="00592C20" w14:paraId="44415805" w14:textId="77777777" w:rsidTr="00A10E06">
                        <w:trPr>
                          <w:trHeight w:val="301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C45B410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prines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9198CCD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31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43B56C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60.4712</w:t>
                            </w:r>
                          </w:p>
                        </w:tc>
                        <w:tc>
                          <w:tcPr>
                            <w:tcW w:w="1190" w:type="dxa"/>
                            <w:vMerge w:val="restart"/>
                            <w:tcBorders>
                              <w:top w:val="nil"/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3D08BC6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228F1D0C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07C0A100" w14:textId="0407C5E2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begin" w:fldLock="1">
                                <w:fldData xml:space="preserve">ZQBKAHgATgBVADgARgB1ADIAegBBAE0ALwBSAFgAQgA1AHoAaQBUAGIARQB1ADIAYwAxAHIAYQBw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</w:fldData>
                              </w:fldChar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instrText>ADDIN paperpile_citation &lt;clusterId&gt;N345B623X183U796&lt;/clusterId&gt;&lt;version&gt;0.6.11&lt;/version&gt;&lt;metadata&gt;&lt;citation&gt;&lt;id&gt;cf3b6724-5a2c-4ec8-8f3f-6bf4eddcc566&lt;/id&gt;&lt;no_author/&gt;&lt;prefix/&gt;&lt;suffix/&gt;&lt;locator/&gt;&lt;locator_label&gt;page&lt;/locator_label&gt;&lt;/citation&gt;&lt;/metadata&gt; \* MERGEFORMAT</w:instrTex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noProof/>
                                <w:sz w:val="24"/>
                                <w:szCs w:val="24"/>
                              </w:rPr>
                              <w:t>[3]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03ED270A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3BFF5A4A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4E379070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44AD046F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  <w:p w14:paraId="137D2D59" w14:textId="3C8FF7CE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</w:tc>
                      </w:tr>
                      <w:tr w:rsidR="00A10E06" w:rsidRPr="00592C20" w14:paraId="10A0D01E" w14:textId="77777777" w:rsidTr="00A10E06">
                        <w:trPr>
                          <w:trHeight w:val="301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9DA837F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ttle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EF36425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47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A55C473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2.30366</w:t>
                            </w:r>
                          </w:p>
                        </w:tc>
                        <w:tc>
                          <w:tcPr>
                            <w:tcW w:w="1190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75E1D90" w14:textId="3DE420F1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03481DBB" w14:textId="77777777" w:rsidTr="00A10E06">
                        <w:trPr>
                          <w:trHeight w:val="301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45CC83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Pig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679E475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56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D3E4DB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4.65969</w:t>
                            </w:r>
                          </w:p>
                        </w:tc>
                        <w:tc>
                          <w:tcPr>
                            <w:tcW w:w="1190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A38775E" w14:textId="2697A2AB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02D66A4A" w14:textId="77777777" w:rsidTr="00A10E06">
                        <w:trPr>
                          <w:trHeight w:val="301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0A9347A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hicken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64EDFDF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AEF5DA6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4.712042</w:t>
                            </w:r>
                          </w:p>
                        </w:tc>
                        <w:tc>
                          <w:tcPr>
                            <w:tcW w:w="1190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BE888D6" w14:textId="4209D379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652F58EB" w14:textId="77777777" w:rsidTr="00A10E06">
                        <w:trPr>
                          <w:trHeight w:val="301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6B8459D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Horse 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65382BD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CCB4A07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26178</w:t>
                            </w:r>
                          </w:p>
                        </w:tc>
                        <w:tc>
                          <w:tcPr>
                            <w:tcW w:w="1190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DE3BF51" w14:textId="6B38CFCE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4FFC6720" w14:textId="77777777" w:rsidTr="00A10E06">
                        <w:trPr>
                          <w:trHeight w:val="301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4732F0C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Tuna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1E0CCFB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824890F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.617801</w:t>
                            </w:r>
                          </w:p>
                        </w:tc>
                        <w:tc>
                          <w:tcPr>
                            <w:tcW w:w="1190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CAAD00D" w14:textId="4B4B1846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182A4021" w14:textId="77777777" w:rsidTr="00A10E06">
                        <w:trPr>
                          <w:trHeight w:val="301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10D1FC0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Dog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F87DC86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A23B700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52356</w:t>
                            </w:r>
                          </w:p>
                        </w:tc>
                        <w:tc>
                          <w:tcPr>
                            <w:tcW w:w="1190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7306F49" w14:textId="76C1ECDF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3A6DAF01" w14:textId="77777777" w:rsidTr="00A10E06">
                        <w:trPr>
                          <w:trHeight w:val="301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7EAE82A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t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9D9533E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15B7660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78534</w:t>
                            </w:r>
                          </w:p>
                        </w:tc>
                        <w:tc>
                          <w:tcPr>
                            <w:tcW w:w="1190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CD8F64C" w14:textId="646D6DFE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1E69890E" w14:textId="77777777" w:rsidTr="00A10E06">
                        <w:trPr>
                          <w:trHeight w:val="301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CDF9AB3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93E76A1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382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C59E1C4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90" w:type="dxa"/>
                            <w:vMerge/>
                            <w:tcBorders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F370FE5" w14:textId="385BC0B8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</w:tbl>
                    <w:p w14:paraId="50329725" w14:textId="77777777" w:rsidR="006404F1" w:rsidRDefault="006404F1" w:rsidP="006404F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95DBD3" wp14:editId="09023CA5">
                <wp:simplePos x="0" y="0"/>
                <wp:positionH relativeFrom="column">
                  <wp:posOffset>2997200</wp:posOffset>
                </wp:positionH>
                <wp:positionV relativeFrom="paragraph">
                  <wp:posOffset>268605</wp:posOffset>
                </wp:positionV>
                <wp:extent cx="2692400" cy="3293110"/>
                <wp:effectExtent l="0" t="0" r="12700" b="2159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2400" cy="3293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FF9C4" w14:textId="48960D5E" w:rsidR="00592C20" w:rsidRDefault="00592C20" w:rsidP="00592C20">
                            <w:pPr>
                              <w:pStyle w:val="Caption"/>
                              <w:keepNext/>
                            </w:pPr>
                            <w:r>
                              <w:t>Table S</w:t>
                            </w:r>
                            <w:r w:rsidR="00274621">
                              <w:t>3</w:t>
                            </w:r>
                            <w:r>
                              <w:t xml:space="preserve">.4 Summary of faunal remains at Casale San Pietro (CLESP) reported as number of identified species (NISP) and % NISP </w:t>
                            </w:r>
                          </w:p>
                          <w:tbl>
                            <w:tblPr>
                              <w:tblW w:w="397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3"/>
                              <w:gridCol w:w="641"/>
                              <w:gridCol w:w="1053"/>
                              <w:gridCol w:w="1283"/>
                            </w:tblGrid>
                            <w:tr w:rsidR="00592C20" w:rsidRPr="00592C20" w14:paraId="7FA3BE12" w14:textId="77777777" w:rsidTr="00A10E06">
                              <w:trPr>
                                <w:trHeight w:val="634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2A30D63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Species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4455F5D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NISP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46848CD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>%NISP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FBDCE65" w14:textId="77777777" w:rsidR="00592C20" w:rsidRPr="00592C20" w:rsidRDefault="00592C20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</w:rPr>
                                    <w:t xml:space="preserve">Reference to original study </w:t>
                                  </w:r>
                                </w:p>
                              </w:tc>
                            </w:tr>
                            <w:tr w:rsidR="00A10E06" w:rsidRPr="00592C20" w14:paraId="4550B3A8" w14:textId="77777777" w:rsidTr="00A10E06">
                              <w:trPr>
                                <w:trHeight w:val="317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7BFC062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prines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2445595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69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293F0C6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35.9375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vMerge w:val="restart"/>
                                  <w:tcBorders>
                                    <w:top w:val="nil"/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32FE479" w14:textId="411BFF82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  <w:p w14:paraId="1F5CD964" w14:textId="486A704E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begin" w:fldLock="1">
                                      <w:fldData xml:space="preserve">ZQBKAHgATgBVADgARgB1ADIAegBBAE0ALwBSAFgAQgA1AHoAaQBUAGIARQB1ADIAYwAxAHIAYQBw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</w:fldData>
                                    </w:fldChar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instrText>ADDIN paperpile_citation &lt;clusterId&gt;N345B623X183U796&lt;/clusterId&gt;&lt;version&gt;0.6.11&lt;/version&gt;&lt;metadata&gt;&lt;citation&gt;&lt;id&gt;cf3b6724-5a2c-4ec8-8f3f-6bf4eddcc566&lt;/id&gt;&lt;no_author/&gt;&lt;prefix/&gt;&lt;suffix/&gt;&lt;locator/&gt;&lt;locator_label&gt;page&lt;/locator_label&gt;&lt;/citation&gt;&lt;/metadata&gt; \* MERGEFORMAT</w:instrText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noProof/>
                                      <w:sz w:val="24"/>
                                      <w:szCs w:val="24"/>
                                    </w:rPr>
                                    <w:t>[3]</w:t>
                                  </w:r>
                                  <w:r>
                                    <w:rPr>
                                      <w:rFonts w:asciiTheme="majorHAnsi" w:eastAsia="Calibri" w:hAnsiTheme="majorHAnsi" w:cstheme="majorHAnsi"/>
                                      <w:sz w:val="24"/>
                                      <w:szCs w:val="24"/>
                                    </w:rPr>
                                    <w:fldChar w:fldCharType="end"/>
                                  </w:r>
                                </w:p>
                                <w:p w14:paraId="480C863A" w14:textId="4C09A899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  <w:p w14:paraId="2386420D" w14:textId="2995E514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  <w:p w14:paraId="70A0C489" w14:textId="7681EE87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  <w:p w14:paraId="62A0B779" w14:textId="71A8AF12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  <w:p w14:paraId="4AAB98F7" w14:textId="6F513375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  <w:p w14:paraId="341806CF" w14:textId="192FFB54" w:rsidR="00A10E06" w:rsidRPr="00592C20" w:rsidRDefault="00A10E06" w:rsidP="00A10E06">
                                  <w:pPr>
                                    <w:spacing w:line="240" w:lineRule="auto"/>
                                    <w:contextualSpacing w:val="0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  <w:p w14:paraId="7088A5E2" w14:textId="60C987AD" w:rsidR="00A10E06" w:rsidRPr="00592C20" w:rsidRDefault="00A10E06" w:rsidP="00A10E06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4848667A" w14:textId="77777777" w:rsidTr="00A10E06">
                              <w:trPr>
                                <w:trHeight w:val="317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40904E1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attle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90D0534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38D7115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1.97917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43820A0" w14:textId="72C32358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1E93A984" w14:textId="77777777" w:rsidTr="00A10E06">
                              <w:trPr>
                                <w:trHeight w:val="317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C9033AF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 xml:space="preserve">Pig 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31B807C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62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11D12ED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32.29167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36BEDEE" w14:textId="3EF34FC7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23FBBB0B" w14:textId="77777777" w:rsidTr="00A10E06">
                              <w:trPr>
                                <w:trHeight w:val="317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21DAEF91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Chicken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7255382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E018728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0.520833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BAAD6B5" w14:textId="3C379D16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6BE8926B" w14:textId="77777777" w:rsidTr="00A10E06">
                              <w:trPr>
                                <w:trHeight w:val="317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B434DF2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 xml:space="preserve">Horse 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011F230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B84FAE6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7.291667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79A0CC3" w14:textId="15D131B8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46ED2EAA" w14:textId="77777777" w:rsidTr="00A10E06">
                              <w:trPr>
                                <w:trHeight w:val="317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5445FD32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 xml:space="preserve">Deer 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C0F376A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0ECDA598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4.166667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25661A8" w14:textId="5E235DF8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70E5C62E" w14:textId="77777777" w:rsidTr="00A10E06">
                              <w:trPr>
                                <w:trHeight w:val="317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1424184A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Tuna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7C481E9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58B895DE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.083333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C5A57C4" w14:textId="31BAD95E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45B94DC6" w14:textId="77777777" w:rsidTr="00A10E06">
                              <w:trPr>
                                <w:trHeight w:val="317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9F0B398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Dog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6226A2D0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F40E22C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0.9375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vMerge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7319F4D" w14:textId="0E54C7D7" w:rsidR="00A10E06" w:rsidRPr="00592C20" w:rsidRDefault="00A10E06" w:rsidP="00592C20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  <w:tr w:rsidR="00A10E06" w:rsidRPr="00592C20" w14:paraId="068B3612" w14:textId="77777777" w:rsidTr="00A10E06">
                              <w:trPr>
                                <w:trHeight w:val="317"/>
                              </w:trPr>
                              <w:tc>
                                <w:tcPr>
                                  <w:tcW w:w="993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70E9880F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 xml:space="preserve">Total </w:t>
                                  </w:r>
                                </w:p>
                              </w:tc>
                              <w:tc>
                                <w:tcPr>
                                  <w:tcW w:w="64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4A158D34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righ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  <w:r w:rsidRPr="00592C20"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105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  <w:hideMark/>
                                </w:tcPr>
                                <w:p w14:paraId="37D6D124" w14:textId="77777777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592C20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83" w:type="dxa"/>
                                  <w:vMerge/>
                                  <w:tcBorders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7223655" w14:textId="1E7EA75D" w:rsidR="00A10E06" w:rsidRPr="00592C20" w:rsidRDefault="00A10E06" w:rsidP="00592C20">
                                  <w:pPr>
                                    <w:spacing w:line="240" w:lineRule="auto"/>
                                    <w:contextualSpacing w:val="0"/>
                                    <w:jc w:val="left"/>
                                    <w:rPr>
                                      <w:rFonts w:ascii="Calibri" w:eastAsia="Times New Roman" w:hAnsi="Calibri" w:cs="Calibri"/>
                                      <w:color w:val="00000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D3CAA08" w14:textId="77777777" w:rsidR="006404F1" w:rsidRDefault="006404F1" w:rsidP="006404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5DBD3" id="_x0000_s1029" type="#_x0000_t202" style="position:absolute;left:0;text-align:left;margin-left:236pt;margin-top:21.15pt;width:212pt;height:259.3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" strokecolor="white [3212]">
                <v:textbox>
                  <w:txbxContent>
                    <w:p w14:paraId="189FF9C4" w14:textId="48960D5E" w:rsidR="00592C20" w:rsidRDefault="00592C20" w:rsidP="00592C20">
                      <w:pPr>
                        <w:pStyle w:val="Caption"/>
                        <w:keepNext/>
                      </w:pPr>
                      <w:r>
                        <w:t>Table S</w:t>
                      </w:r>
                      <w:r w:rsidR="00274621">
                        <w:t>3</w:t>
                      </w:r>
                      <w:r>
                        <w:t xml:space="preserve">.4 Summary of faunal remains at Casale San Pietro (CLESP) reported as number of identified species (NISP) and % NISP </w:t>
                      </w:r>
                    </w:p>
                    <w:tbl>
                      <w:tblPr>
                        <w:tblW w:w="3970" w:type="dxa"/>
                        <w:tblLook w:val="04A0" w:firstRow="1" w:lastRow="0" w:firstColumn="1" w:lastColumn="0" w:noHBand="0" w:noVBand="1"/>
                      </w:tblPr>
                      <w:tblGrid>
                        <w:gridCol w:w="993"/>
                        <w:gridCol w:w="641"/>
                        <w:gridCol w:w="1053"/>
                        <w:gridCol w:w="1283"/>
                      </w:tblGrid>
                      <w:tr w:rsidR="00592C20" w:rsidRPr="00592C20" w14:paraId="7FA3BE12" w14:textId="77777777" w:rsidTr="00A10E06">
                        <w:trPr>
                          <w:trHeight w:val="634"/>
                        </w:trPr>
                        <w:tc>
                          <w:tcPr>
                            <w:tcW w:w="99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2A30D63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Species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4455F5D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NISP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46848CD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>%NISP</w:t>
                            </w:r>
                          </w:p>
                        </w:tc>
                        <w:tc>
                          <w:tcPr>
                            <w:tcW w:w="128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FBDCE65" w14:textId="77777777" w:rsidR="00592C20" w:rsidRPr="00592C20" w:rsidRDefault="00592C20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</w:rPr>
                              <w:t xml:space="preserve">Reference to original study </w:t>
                            </w:r>
                          </w:p>
                        </w:tc>
                      </w:tr>
                      <w:tr w:rsidR="00A10E06" w:rsidRPr="00592C20" w14:paraId="4550B3A8" w14:textId="77777777" w:rsidTr="00A10E06">
                        <w:trPr>
                          <w:trHeight w:val="317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7BFC062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prines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2445595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69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293F0C6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35.9375</w:t>
                            </w:r>
                          </w:p>
                        </w:tc>
                        <w:tc>
                          <w:tcPr>
                            <w:tcW w:w="1283" w:type="dxa"/>
                            <w:vMerge w:val="restart"/>
                            <w:tcBorders>
                              <w:top w:val="nil"/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32FE479" w14:textId="411BFF82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  <w:p w14:paraId="1F5CD964" w14:textId="486A704E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begin" w:fldLock="1">
                                <w:fldData xml:space="preserve">ZQBKAHgATgBVADgARgB1ADIAegBBAE0ALwBSAFgAQgA1AHoAaQBUAGIARQB1ADIAYwAxAHIAYQBw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</w:fldData>
                              </w:fldChar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instrText>ADDIN paperpile_citation &lt;clusterId&gt;N345B623X183U796&lt;/clusterId&gt;&lt;version&gt;0.6.11&lt;/version&gt;&lt;metadata&gt;&lt;citation&gt;&lt;id&gt;cf3b6724-5a2c-4ec8-8f3f-6bf4eddcc566&lt;/id&gt;&lt;no_author/&gt;&lt;prefix/&gt;&lt;suffix/&gt;&lt;locator/&gt;&lt;locator_label&gt;page&lt;/locator_label&gt;&lt;/citation&gt;&lt;/metadata&gt; \* MERGEFORMAT</w:instrTex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noProof/>
                                <w:sz w:val="24"/>
                                <w:szCs w:val="24"/>
                              </w:rPr>
                              <w:t>[3]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480C863A" w14:textId="4C09A899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  <w:p w14:paraId="2386420D" w14:textId="2995E514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  <w:p w14:paraId="70A0C489" w14:textId="7681EE87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  <w:p w14:paraId="62A0B779" w14:textId="71A8AF12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  <w:p w14:paraId="4AAB98F7" w14:textId="6F513375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  <w:p w14:paraId="341806CF" w14:textId="192FFB54" w:rsidR="00A10E06" w:rsidRPr="00592C20" w:rsidRDefault="00A10E06" w:rsidP="00A10E06">
                            <w:pPr>
                              <w:spacing w:line="240" w:lineRule="auto"/>
                              <w:contextualSpacing w:val="0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  <w:p w14:paraId="7088A5E2" w14:textId="60C987AD" w:rsidR="00A10E06" w:rsidRPr="00592C20" w:rsidRDefault="00A10E06" w:rsidP="00A10E06">
                            <w:pPr>
                              <w:spacing w:line="240" w:lineRule="auto"/>
                              <w:jc w:val="center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4848667A" w14:textId="77777777" w:rsidTr="00A10E06">
                        <w:trPr>
                          <w:trHeight w:val="317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40904E1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attle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90D0534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38D7115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1.97917</w:t>
                            </w:r>
                          </w:p>
                        </w:tc>
                        <w:tc>
                          <w:tcPr>
                            <w:tcW w:w="1283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43820A0" w14:textId="72C32358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1E93A984" w14:textId="77777777" w:rsidTr="00A10E06">
                        <w:trPr>
                          <w:trHeight w:val="317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C9033AF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Pig 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31B807C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62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11D12ED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32.29167</w:t>
                            </w:r>
                          </w:p>
                        </w:tc>
                        <w:tc>
                          <w:tcPr>
                            <w:tcW w:w="1283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36BEDEE" w14:textId="3EF34FC7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23FBBB0B" w14:textId="77777777" w:rsidTr="00A10E06">
                        <w:trPr>
                          <w:trHeight w:val="317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21DAEF91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Chicken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7255382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E018728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0.520833</w:t>
                            </w:r>
                          </w:p>
                        </w:tc>
                        <w:tc>
                          <w:tcPr>
                            <w:tcW w:w="1283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BAAD6B5" w14:textId="3C379D16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6BE8926B" w14:textId="77777777" w:rsidTr="00A10E06">
                        <w:trPr>
                          <w:trHeight w:val="317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B434DF2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Horse 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011F230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B84FAE6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7.291667</w:t>
                            </w:r>
                          </w:p>
                        </w:tc>
                        <w:tc>
                          <w:tcPr>
                            <w:tcW w:w="1283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79A0CC3" w14:textId="15D131B8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46ED2EAA" w14:textId="77777777" w:rsidTr="00A10E06">
                        <w:trPr>
                          <w:trHeight w:val="317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5445FD32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Deer 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C0F376A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0ECDA598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4.166667</w:t>
                            </w:r>
                          </w:p>
                        </w:tc>
                        <w:tc>
                          <w:tcPr>
                            <w:tcW w:w="1283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25661A8" w14:textId="5E235DF8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70E5C62E" w14:textId="77777777" w:rsidTr="00A10E06">
                        <w:trPr>
                          <w:trHeight w:val="317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1424184A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Tuna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7C481E9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58B895DE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.083333</w:t>
                            </w:r>
                          </w:p>
                        </w:tc>
                        <w:tc>
                          <w:tcPr>
                            <w:tcW w:w="1283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C5A57C4" w14:textId="31BAD95E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45B94DC6" w14:textId="77777777" w:rsidTr="00A10E06">
                        <w:trPr>
                          <w:trHeight w:val="317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9F0B398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Dog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6226A2D0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F40E22C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0.9375</w:t>
                            </w:r>
                          </w:p>
                        </w:tc>
                        <w:tc>
                          <w:tcPr>
                            <w:tcW w:w="1283" w:type="dxa"/>
                            <w:vMerge/>
                            <w:tcBorders>
                              <w:left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7319F4D" w14:textId="0E54C7D7" w:rsidR="00A10E06" w:rsidRPr="00592C20" w:rsidRDefault="00A10E06" w:rsidP="00592C20">
                            <w:pPr>
                              <w:spacing w:line="240" w:lineRule="auto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  <w:tr w:rsidR="00A10E06" w:rsidRPr="00592C20" w14:paraId="068B3612" w14:textId="77777777" w:rsidTr="00A10E06">
                        <w:trPr>
                          <w:trHeight w:val="317"/>
                        </w:trPr>
                        <w:tc>
                          <w:tcPr>
                            <w:tcW w:w="993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70E9880F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Total </w:t>
                            </w:r>
                          </w:p>
                        </w:tc>
                        <w:tc>
                          <w:tcPr>
                            <w:tcW w:w="64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4A158D34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righ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592C20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105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  <w:hideMark/>
                          </w:tcPr>
                          <w:p w14:paraId="37D6D124" w14:textId="77777777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592C20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83" w:type="dxa"/>
                            <w:vMerge/>
                            <w:tcBorders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7223655" w14:textId="1E7EA75D" w:rsidR="00A10E06" w:rsidRPr="00592C20" w:rsidRDefault="00A10E06" w:rsidP="00592C20">
                            <w:pPr>
                              <w:spacing w:line="240" w:lineRule="auto"/>
                              <w:contextualSpacing w:val="0"/>
                              <w:jc w:val="left"/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</w:p>
                        </w:tc>
                      </w:tr>
                    </w:tbl>
                    <w:p w14:paraId="0D3CAA08" w14:textId="77777777" w:rsidR="006404F1" w:rsidRDefault="006404F1" w:rsidP="006404F1"/>
                  </w:txbxContent>
                </v:textbox>
                <w10:wrap type="square"/>
              </v:shape>
            </w:pict>
          </mc:Fallback>
        </mc:AlternateContent>
      </w:r>
      <w:r w:rsidR="006404F1">
        <w:t xml:space="preserve">                 </w:t>
      </w:r>
    </w:p>
    <w:p w14:paraId="5039A7DB" w14:textId="315B3B3E" w:rsidR="00592C20" w:rsidRDefault="00592C20" w:rsidP="006404F1"/>
    <w:p w14:paraId="13FC95B0" w14:textId="76BBD1C1" w:rsidR="00592C20" w:rsidRDefault="00592C20" w:rsidP="006404F1"/>
    <w:p w14:paraId="1E6AD652" w14:textId="03ACCF59" w:rsidR="00A10E06" w:rsidRDefault="00A10E06" w:rsidP="006404F1"/>
    <w:p w14:paraId="5BC32301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1BA68058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6E213632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3FF35958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1904829F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5AF746AD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6DD41CD9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749137C1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76BBA304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4EC7A4B0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693214BE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1BC8278D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2A56E224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23758AD1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1AF45EB3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0D474FA8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1C331FBA" w14:textId="77777777" w:rsidR="00A10E06" w:rsidRDefault="00A10E06" w:rsidP="00A10E06">
      <w:pPr>
        <w:tabs>
          <w:tab w:val="left" w:pos="440"/>
        </w:tabs>
        <w:spacing w:after="220" w:line="240" w:lineRule="auto"/>
        <w:ind w:left="440" w:hanging="440"/>
      </w:pPr>
    </w:p>
    <w:p w14:paraId="24DBD880" w14:textId="0B90F34F" w:rsidR="00E700C9" w:rsidRDefault="00A10E06" w:rsidP="00A10E06">
      <w:pPr>
        <w:tabs>
          <w:tab w:val="left" w:pos="440"/>
        </w:tabs>
        <w:spacing w:after="220" w:line="240" w:lineRule="auto"/>
        <w:ind w:left="440" w:hanging="440"/>
        <w:rPr>
          <w:noProof/>
        </w:rPr>
      </w:pPr>
      <w:r>
        <w:fldChar w:fldCharType="begin" w:fldLock="1"/>
      </w:r>
      <w:r w:rsidR="00E700C9">
        <w:instrText>ADDIN paperpile_bibliography &lt;pp-bibliography&gt;&lt;first-reference-indices&gt;&lt;formatting&gt;1&lt;/formatting&gt;&lt;space-after&gt;1&lt;/space-after&gt;&lt;/first-reference-indices&gt;&lt;/pp-bibliography&gt; \* MERGEFORMAT</w:instrText>
      </w:r>
      <w:r>
        <w:fldChar w:fldCharType="separate"/>
      </w:r>
      <w:r w:rsidR="00E700C9">
        <w:rPr>
          <w:noProof/>
        </w:rPr>
        <w:t xml:space="preserve">1. </w:t>
      </w:r>
      <w:r w:rsidR="00E700C9">
        <w:rPr>
          <w:noProof/>
        </w:rPr>
        <w:tab/>
        <w:t>Arcoleo L. Indagini archeozoologiche della Palermo antica: la Gancia, Palazzo Bonagia e Via Imera. Università degli Studi di Palermo. 2015. Available: https://iris.unipa.it/handle/10447/106536</w:t>
      </w:r>
    </w:p>
    <w:p w14:paraId="3B298FB2" w14:textId="77777777" w:rsidR="00E700C9" w:rsidRDefault="00E700C9" w:rsidP="00A10E06">
      <w:pPr>
        <w:tabs>
          <w:tab w:val="left" w:pos="440"/>
        </w:tabs>
        <w:spacing w:after="220" w:line="240" w:lineRule="auto"/>
        <w:ind w:left="440" w:hanging="440"/>
        <w:rPr>
          <w:noProof/>
        </w:rPr>
      </w:pPr>
      <w:r>
        <w:rPr>
          <w:noProof/>
        </w:rPr>
        <w:t xml:space="preserve">2. </w:t>
      </w:r>
      <w:r>
        <w:rPr>
          <w:noProof/>
        </w:rPr>
        <w:tab/>
        <w:t>Arcoleo L, Sineo L. Analisi archeozoologica di due contesti della città antica di Palermo: la gancia ei sili di via Imera (Palermo, IX-X secolo dC). Analisi archeozoologica di due contesti della città. 2014.</w:t>
      </w:r>
    </w:p>
    <w:p w14:paraId="179B4EB8" w14:textId="28B3E5A0" w:rsidR="00A10E06" w:rsidRPr="006404F1" w:rsidRDefault="00E700C9" w:rsidP="00A10E06">
      <w:pPr>
        <w:tabs>
          <w:tab w:val="left" w:pos="440"/>
        </w:tabs>
        <w:spacing w:after="220" w:line="240" w:lineRule="auto"/>
        <w:ind w:left="440" w:hanging="440"/>
      </w:pPr>
      <w:r>
        <w:rPr>
          <w:noProof/>
        </w:rPr>
        <w:t xml:space="preserve">3. </w:t>
      </w:r>
      <w:r>
        <w:rPr>
          <w:noProof/>
        </w:rPr>
        <w:tab/>
        <w:t>Aniceti V. Animals and their roles in the medieval society of Sicily: from Byzantine to Arabs and from Arabs to Norman/ Swabians. Doctor of Philosophy , The University of Sheffield . 2020.</w:t>
      </w:r>
      <w:r w:rsidR="00A10E06">
        <w:fldChar w:fldCharType="end"/>
      </w:r>
    </w:p>
    <w:sectPr w:rsidR="00A10E06" w:rsidRPr="006404F1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35F4E" w14:textId="77777777" w:rsidR="002369A8" w:rsidRDefault="002369A8" w:rsidP="004A1B4E">
      <w:pPr>
        <w:spacing w:line="240" w:lineRule="auto"/>
      </w:pPr>
      <w:r>
        <w:separator/>
      </w:r>
    </w:p>
  </w:endnote>
  <w:endnote w:type="continuationSeparator" w:id="0">
    <w:p w14:paraId="285661F7" w14:textId="77777777" w:rsidR="002369A8" w:rsidRDefault="002369A8" w:rsidP="004A1B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3C579" w14:textId="77777777" w:rsidR="002369A8" w:rsidRDefault="002369A8" w:rsidP="004A1B4E">
      <w:pPr>
        <w:spacing w:line="240" w:lineRule="auto"/>
      </w:pPr>
      <w:r>
        <w:separator/>
      </w:r>
    </w:p>
  </w:footnote>
  <w:footnote w:type="continuationSeparator" w:id="0">
    <w:p w14:paraId="42B26610" w14:textId="77777777" w:rsidR="002369A8" w:rsidRDefault="002369A8" w:rsidP="004A1B4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52E9A" w14:textId="77777777" w:rsidR="004A1B4E" w:rsidRDefault="004A1B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7EwtLA0MbAwMzdT0lEKTi0uzszPAykwqgUAzFiy1iwAAAA="/>
    <w:docVar w:name="paperpile-autoUpdateBibliography" w:val="true"/>
    <w:docVar w:name="paperpile-clusterType" w:val="normal"/>
    <w:docVar w:name="paperpile-doc-id" w:val="W713D393G773D497"/>
    <w:docVar w:name="paperpile-doc-name" w:val="S4 text.docx"/>
    <w:docVar w:name="paperpile-includeDoi" w:val="true"/>
    <w:docVar w:name="paperpile-styleFile" w:val="plos.csl"/>
    <w:docVar w:name="paperpile-styleId" w:val="plos-one"/>
    <w:docVar w:name="paperpile-styleLabel" w:val="PLOS ONE"/>
    <w:docVar w:name="paperpile-styleLocale" w:val="en-GB"/>
  </w:docVars>
  <w:rsids>
    <w:rsidRoot w:val="00FC07D3"/>
    <w:rsid w:val="000165FB"/>
    <w:rsid w:val="002000BA"/>
    <w:rsid w:val="00217BE9"/>
    <w:rsid w:val="002369A8"/>
    <w:rsid w:val="00274621"/>
    <w:rsid w:val="003E2B3A"/>
    <w:rsid w:val="00404E18"/>
    <w:rsid w:val="004A1B4E"/>
    <w:rsid w:val="005350F7"/>
    <w:rsid w:val="00592C20"/>
    <w:rsid w:val="006404F1"/>
    <w:rsid w:val="00A10E06"/>
    <w:rsid w:val="00A75D41"/>
    <w:rsid w:val="00B7346B"/>
    <w:rsid w:val="00C87DD2"/>
    <w:rsid w:val="00D109FB"/>
    <w:rsid w:val="00D46368"/>
    <w:rsid w:val="00E700C9"/>
    <w:rsid w:val="00F71F51"/>
    <w:rsid w:val="00FC0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ED83F"/>
  <w15:chartTrackingRefBased/>
  <w15:docId w15:val="{978EAAC4-D8E4-43F0-9A1A-69018A1CD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mbr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04F1"/>
    <w:pPr>
      <w:spacing w:after="0" w:line="360" w:lineRule="auto"/>
      <w:contextualSpacing/>
      <w:jc w:val="both"/>
    </w:pPr>
    <w:rPr>
      <w:rFonts w:ascii="Cambria" w:hAnsi="Cambria" w:cs="Cambr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B4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B4E"/>
    <w:rPr>
      <w:rFonts w:ascii="Cambria" w:hAnsi="Cambria" w:cs="Cambr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A1B4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B4E"/>
    <w:rPr>
      <w:rFonts w:ascii="Cambria" w:hAnsi="Cambria" w:cs="Cambria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4A1B4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92C20"/>
    <w:pPr>
      <w:keepNext/>
      <w:keepLines/>
      <w:spacing w:after="60" w:line="276" w:lineRule="auto"/>
      <w:contextualSpacing w:val="0"/>
      <w:jc w:val="left"/>
    </w:pPr>
    <w:rPr>
      <w:rFonts w:ascii="Arial" w:eastAsia="Arial" w:hAnsi="Arial" w:cs="Arial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92C20"/>
    <w:rPr>
      <w:rFonts w:ascii="Arial" w:eastAsia="Arial" w:hAnsi="Arial" w:cs="Arial"/>
      <w:sz w:val="52"/>
      <w:szCs w:val="5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5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e lundy</dc:creator>
  <cp:keywords/>
  <dc:description/>
  <cp:lastModifiedBy>chn off31</cp:lastModifiedBy>
  <cp:revision>5</cp:revision>
  <dcterms:created xsi:type="dcterms:W3CDTF">2021-04-29T12:34:00Z</dcterms:created>
  <dcterms:modified xsi:type="dcterms:W3CDTF">2021-05-21T05:58:00Z</dcterms:modified>
</cp:coreProperties>
</file>